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ician,</w:t>
      </w:r>
      <w:r>
        <w:t xml:space="preserve"> </w:t>
      </w:r>
      <w:r>
        <w:t xml:space="preserve">Netherlands</w:t>
      </w:r>
      <w:r>
        <w:t xml:space="preserve"> </w:t>
      </w:r>
      <w:r>
        <w:t xml:space="preserve">Amsterdam</w:t>
      </w:r>
    </w:p>
    <w:bookmarkStart w:id="25" w:name="X88d859b528356b70d3a0621a827bd08c5f6f541"/>
    <w:p>
      <w:pPr>
        <w:pStyle w:val="Heading1"/>
      </w:pPr>
      <w:r>
        <w:t xml:space="preserve">Internship Application Letter for Electrician Position</w:t>
      </w:r>
    </w:p>
    <w:p>
      <w:pPr>
        <w:pStyle w:val="FirstParagraph"/>
      </w:pPr>
      <w:r>
        <w:t xml:space="preserve">Date: October 26, 2023</w:t>
      </w:r>
    </w:p>
    <w:p>
      <w:pPr>
        <w:pStyle w:val="BodyText"/>
      </w:pPr>
      <w:r>
        <w:t xml:space="preserve">Dear Hiring Manager,</w:t>
      </w:r>
    </w:p>
    <w:bookmarkStart w:id="20" w:name="Xae17dfd975792af21989b2113b91d3ee6b5b0fa"/>
    <w:p>
      <w:pPr>
        <w:pStyle w:val="Heading2"/>
      </w:pPr>
      <w:r>
        <w:t xml:space="preserve">Introduction and Purpose of This Internship Application Letter</w:t>
      </w:r>
    </w:p>
    <w:p>
      <w:pPr>
        <w:pStyle w:val="FirstParagraph"/>
      </w:pPr>
      <w:r>
        <w:t xml:space="preserve">I am writing this formal Internship Application Letter to express my enthusiastic interest in the Electrician Internship position at your esteemed organization in Amsterdam, Netherlands. As a dedicated electrical engineering student with a strong foundation in practical installation techniques and safety protocols, I am eager to contribute to the innovative energy infrastructure projects shaping the future of Netherlands Amsterdam. My academic background combined with hands-on experience aligns perfectly with your team's commitment to sustainable electrical solutions in one of Europe's most dynamic urban environments.</w:t>
      </w:r>
    </w:p>
    <w:p>
      <w:pPr>
        <w:pStyle w:val="BodyText"/>
      </w:pPr>
      <w:r>
        <w:t xml:space="preserve">Amsterdam’s ambitious goal to become a carbon-neutral city by 2030 has created unprecedented opportunities for skilled electricians, particularly in renewable energy integration and smart grid development. I am deeply impressed by how Netherlands Amsterdam is leading the charge with projects like the electrification of public transport networks and solar-powered district heating systems. It is precisely this forward-thinking environment that motivates me to seek an internship where I can apply my skills while learning from industry leaders dedicated to sustainable energy transformation.</w:t>
      </w:r>
    </w:p>
    <w:bookmarkEnd w:id="20"/>
    <w:bookmarkStart w:id="21" w:name="X4b80c7b2c7f82f4390c69127f3cbfd4c38f2b65"/>
    <w:p>
      <w:pPr>
        <w:pStyle w:val="Heading2"/>
      </w:pPr>
      <w:r>
        <w:t xml:space="preserve">Technical Competencies Aligned with Dutch Standards</w:t>
      </w:r>
    </w:p>
    <w:p>
      <w:pPr>
        <w:pStyle w:val="FirstParagraph"/>
      </w:pPr>
      <w:r>
        <w:t xml:space="preserve">My academic training has equipped me with comprehensive knowledge of the electrical systems that form the backbone of modern infrastructure, specifically tailored to Netherlands regulations. I am proficient in applying NEN 3140 (Dutch standard for electrical installations) and VCA certification requirements—critical frameworks governing all professional work in the Netherlands Amsterdam electrical sector. During my studies at [Your University Name], I completed rigorous coursework covering:</w:t>
      </w:r>
    </w:p>
    <w:p>
      <w:pPr>
        <w:numPr>
          <w:ilvl w:val="0"/>
          <w:numId w:val="1001"/>
        </w:numPr>
        <w:pStyle w:val="Compact"/>
      </w:pPr>
      <w:r>
        <w:rPr>
          <w:bCs/>
          <w:b/>
        </w:rPr>
        <w:t xml:space="preserve">Low-Voltage Systems:</w:t>
      </w:r>
      <w:r>
        <w:t xml:space="preserve"> </w:t>
      </w:r>
      <w:r>
        <w:t xml:space="preserve">Installation, testing, and maintenance of distribution boards, lighting systems, and socket circuits in commercial/residential settings.</w:t>
      </w:r>
    </w:p>
    <w:p>
      <w:pPr>
        <w:numPr>
          <w:ilvl w:val="0"/>
          <w:numId w:val="1001"/>
        </w:numPr>
        <w:pStyle w:val="Compact"/>
      </w:pPr>
      <w:r>
        <w:rPr>
          <w:bCs/>
          <w:b/>
        </w:rPr>
        <w:t xml:space="preserve">Safety Protocols:</w:t>
      </w:r>
      <w:r>
        <w:t xml:space="preserve"> </w:t>
      </w:r>
      <w:r>
        <w:t xml:space="preserve">Mastery of PPE usage, lockout-tagout procedures (LOTO), and emergency response protocols per Dutch safety directives.</w:t>
      </w:r>
    </w:p>
    <w:p>
      <w:pPr>
        <w:numPr>
          <w:ilvl w:val="0"/>
          <w:numId w:val="1001"/>
        </w:numPr>
        <w:pStyle w:val="Compact"/>
      </w:pPr>
      <w:r>
        <w:rPr>
          <w:bCs/>
          <w:b/>
        </w:rPr>
        <w:t xml:space="preserve">Renewable Integration:</w:t>
      </w:r>
      <w:r>
        <w:t xml:space="preserve"> </w:t>
      </w:r>
      <w:r>
        <w:t xml:space="preserve">Experience with photovoltaic system wiring, battery storage integration, and energy monitoring systems—directly relevant to Amsterdam's solar initiatives like the "Solar Park" project at Amsterdam Noord.</w:t>
      </w:r>
    </w:p>
    <w:p>
      <w:pPr>
        <w:numPr>
          <w:ilvl w:val="0"/>
          <w:numId w:val="1001"/>
        </w:numPr>
        <w:pStyle w:val="Compact"/>
      </w:pPr>
      <w:r>
        <w:rPr>
          <w:bCs/>
          <w:b/>
        </w:rPr>
        <w:t xml:space="preserve">Technical Documentation:</w:t>
      </w:r>
      <w:r>
        <w:t xml:space="preserve"> </w:t>
      </w:r>
      <w:r>
        <w:t xml:space="preserve">Creating as-built drawings and maintenance logs using Dutch industry standards (e.g., NEN 3140 Annex B).</w:t>
      </w:r>
    </w:p>
    <w:p>
      <w:pPr>
        <w:pStyle w:val="FirstParagraph"/>
      </w:pPr>
      <w:r>
        <w:t xml:space="preserve">In my recent apprenticeship with [Local Electrical Company in Netherlands], I assisted in retrofitting a historic Amsterdam canal house with modern energy-efficient lighting while preserving architectural integrity—a project requiring precise adherence to the Netherlands' strict heritage building electrical codes. This experience honed my ability to balance technical precision with contextual sensitivity, a skill vital for working across Amsterdam’s diverse neighborhoods from De Pijp to Oost.</w:t>
      </w:r>
    </w:p>
    <w:bookmarkEnd w:id="21"/>
    <w:bookmarkStart w:id="22" w:name="why-netherlands-amsterdam-specifically"/>
    <w:p>
      <w:pPr>
        <w:pStyle w:val="Heading2"/>
      </w:pPr>
      <w:r>
        <w:t xml:space="preserve">Why Netherlands Amsterdam Specifically?</w:t>
      </w:r>
    </w:p>
    <w:p>
      <w:pPr>
        <w:pStyle w:val="FirstParagraph"/>
      </w:pPr>
      <w:r>
        <w:t xml:space="preserve">My choice to pursue an internship in Netherlands Amsterdam is deliberate and informed by extensive research into the city’s energy landscape. I am not merely seeking any opportunity—I am drawn to how Amsterdam actively pioneers solutions for urban electrification challenges that mirror global scalability needs. For instance, the city’s collaboration with Siemens on smart grid technology at Schiphol Airport demonstrates the cutting-edge environment where an intern can truly impact sustainable infrastructure development.</w:t>
      </w:r>
    </w:p>
    <w:p>
      <w:pPr>
        <w:pStyle w:val="BodyText"/>
      </w:pPr>
      <w:r>
        <w:t xml:space="preserve">Moreover, I have studied Dutch workplace culture and recognize that success here requires more than technical skill—it demands cultural intelligence. I am fluent in Dutch (B1 level) with ongoing language training to achieve professional proficiency, and I deeply respect the Netherlands’ values of direct communication, collaborative problem-solving ("wijken"), and work-life balance. My previous internship in Germany taught me to thrive in such environments, where feedback is constructive and teamwork is paramount—a philosophy I believe your Amsterdam-based team embodies.</w:t>
      </w:r>
    </w:p>
    <w:bookmarkEnd w:id="22"/>
    <w:bookmarkStart w:id="23" w:name="X0ef981f7be68b969d04a0420a4514d92ead3c3f"/>
    <w:p>
      <w:pPr>
        <w:pStyle w:val="Heading2"/>
      </w:pPr>
      <w:r>
        <w:t xml:space="preserve">Commitment to Professional Growth in the Netherlands</w:t>
      </w:r>
    </w:p>
    <w:p>
      <w:pPr>
        <w:pStyle w:val="FirstParagraph"/>
      </w:pPr>
      <w:r>
        <w:t xml:space="preserve">I understand that an internship at your organization represents a pivotal step toward becoming a certified Electrician within the Netherlands framework. I am committed to completing all required Dutch vocational training modules, including the MBO Electrical Engineering certification (Level 3), during this placement. I have already begun researching the VCA (Vereniging van Certificerende Organisaties) accreditation pathway and am eager to integrate this into my internship experience.</w:t>
      </w:r>
    </w:p>
    <w:p>
      <w:pPr>
        <w:pStyle w:val="BodyText"/>
      </w:pPr>
      <w:r>
        <w:t xml:space="preserve">Furthermore, I bring a proactive attitude toward safety—a non-negotiable in Netherlands electrical work. My recent certification in "Electrical Safety for Hazardous Areas" (aligned with Dutch ATEX standards) ensures I can contribute immediately to your team’s safety culture. In Amsterdam, where energy efficiency and safety intersect daily—such as when installing EV charging stations across the city—I am prepared to uphold the highest professional standards.</w:t>
      </w:r>
    </w:p>
    <w:bookmarkEnd w:id="23"/>
    <w:bookmarkStart w:id="24" w:name="conclusion-and-next-steps"/>
    <w:p>
      <w:pPr>
        <w:pStyle w:val="Heading2"/>
      </w:pPr>
      <w:r>
        <w:t xml:space="preserve">Conclusion and Next Steps</w:t>
      </w:r>
    </w:p>
    <w:p>
      <w:pPr>
        <w:pStyle w:val="FirstParagraph"/>
      </w:pPr>
      <w:r>
        <w:t xml:space="preserve">This Internship Application Letter represents more than a job inquiry—it is a declaration of my commitment to grow as an Electrician within the Netherlands Amsterdam ecosystem. I am eager to bring my technical skills, cultural adaptability, and passion for sustainable energy to your team while learning from professionals who are literally building the future of urban electrification.</w:t>
      </w:r>
    </w:p>
    <w:p>
      <w:pPr>
        <w:pStyle w:val="BodyText"/>
      </w:pPr>
      <w:r>
        <w:t xml:space="preserve">Thank you for considering my application. I would welcome the opportunity to discuss how my background aligns with your current projects, such as Amsterdam’s ongoing district heating network expansion or the "Amsterdam Smart City" initiative. I am available for an interview at your earliest convenience and can be reached via email at [your.email@example.com] or phone at [+31 XXX XXXX].</w:t>
      </w:r>
    </w:p>
    <w:p>
      <w:pPr>
        <w:pStyle w:val="BodyText"/>
      </w:pPr>
      <w:r>
        <w:t xml:space="preserve">I have attached my CV, academic transcripts, and proof of Dutch language proficiency for your review. I look forward to contributing to the electrical innovation that makes Netherlands Amsterdam a global leader in sustainable urban living.</w:t>
      </w:r>
    </w:p>
    <w:bookmarkEnd w:id="24"/>
    <w:p>
      <w:pPr>
        <w:pStyle w:val="BodyText"/>
      </w:pPr>
      <w:r>
        <w:t xml:space="preserve">Sincerely,</w:t>
      </w:r>
    </w:p>
    <w:p>
      <w:pPr>
        <w:pStyle w:val="BodyText"/>
      </w:pPr>
      <w:r>
        <w:t xml:space="preserve">[Your Full Name]</w:t>
      </w:r>
    </w:p>
    <w:p>
      <w:pPr>
        <w:pStyle w:val="BodyText"/>
      </w:pPr>
      <w:r>
        <w:t xml:space="preserve">[Your Student ID/Contact Information]</w:t>
      </w:r>
    </w:p>
    <w:p>
      <w:pPr>
        <w:pStyle w:val="BodyText"/>
      </w:pPr>
      <w:r>
        <w:br/>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ician, Netherlands Amsterdam</dc:title>
  <dc:creator/>
  <dc:language>en</dc:language>
  <cp:keywords/>
  <dcterms:created xsi:type="dcterms:W3CDTF">2025-12-09T09:13:04Z</dcterms:created>
  <dcterms:modified xsi:type="dcterms:W3CDTF">2025-12-09T09:13:04Z</dcterms:modified>
</cp:coreProperties>
</file>

<file path=docProps/custom.xml><?xml version="1.0" encoding="utf-8"?>
<Properties xmlns="http://schemas.openxmlformats.org/officeDocument/2006/custom-properties" xmlns:vt="http://schemas.openxmlformats.org/officeDocument/2006/docPropsVTypes"/>
</file>